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320BFCDB" w:rsidR="00FF5363" w:rsidRDefault="00B51193" w:rsidP="00FF5363">
      <w:pPr>
        <w:pStyle w:val="Heading1"/>
        <w:rPr>
          <w:rFonts w:ascii="Lato" w:hAnsi="Lato"/>
        </w:rPr>
      </w:pPr>
      <w:r w:rsidRPr="00B51193">
        <w:rPr>
          <w:rFonts w:ascii="Lato" w:hAnsi="Lato"/>
        </w:rPr>
        <w:t>Lessons 1</w:t>
      </w:r>
      <w:r w:rsidR="006D6D03">
        <w:rPr>
          <w:rFonts w:ascii="Lato" w:hAnsi="Lato"/>
        </w:rPr>
        <w:t>5</w:t>
      </w:r>
      <w:r w:rsidRPr="00B51193">
        <w:rPr>
          <w:rFonts w:ascii="Lato" w:hAnsi="Lato"/>
        </w:rPr>
        <w:t>–1</w:t>
      </w:r>
      <w:r w:rsidR="006D6D03">
        <w:rPr>
          <w:rFonts w:ascii="Lato" w:hAnsi="Lato"/>
        </w:rPr>
        <w:t>7</w:t>
      </w:r>
      <w:bookmarkStart w:id="0" w:name="_GoBack"/>
      <w:bookmarkEnd w:id="0"/>
      <w:r w:rsidRPr="00B51193">
        <w:rPr>
          <w:rFonts w:ascii="Lato" w:hAnsi="Lato"/>
        </w:rPr>
        <w:t xml:space="preserve"> – Bit:Bot Race Car Project</w:t>
      </w:r>
      <w:r w:rsidR="002F1EF0">
        <w:rPr>
          <w:rFonts w:ascii="Lato" w:hAnsi="Lato"/>
        </w:rPr>
        <w:br/>
      </w:r>
      <w:r w:rsidR="009D7ADB" w:rsidRPr="002F1EF0">
        <w:rPr>
          <w:rFonts w:ascii="Lato" w:hAnsi="Lato"/>
          <w:sz w:val="26"/>
          <w:szCs w:val="26"/>
        </w:rPr>
        <w:t>Line Follow</w:t>
      </w:r>
      <w:r w:rsidRPr="002F1EF0">
        <w:rPr>
          <w:rFonts w:ascii="Lato" w:hAnsi="Lato"/>
          <w:sz w:val="26"/>
          <w:szCs w:val="26"/>
        </w:rPr>
        <w:t>er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B5119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2A75F765" w:rsidR="000162B6" w:rsidRDefault="00BD4BCD" w:rsidP="00B5119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T</w:t>
            </w:r>
            <w:r w:rsidR="000162B6">
              <w:rPr>
                <w:rFonts w:ascii="Lato" w:hAnsi="Lato"/>
              </w:rPr>
              <w:t xml:space="preserve">he </w:t>
            </w:r>
            <w:r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2323277A" w:rsidR="000162B6" w:rsidRDefault="000162B6" w:rsidP="00B5119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BD4BCD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B5119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BF52D11" w14:textId="32020624" w:rsidR="000162B6" w:rsidRDefault="009A176F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ting </w:t>
            </w:r>
            <w:r w:rsidR="002F1E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think about algorithms in sections or modules that can be plugged together</w:t>
            </w:r>
          </w:p>
          <w:p w14:paraId="43F29262" w14:textId="60293AA4" w:rsidR="009D7ADB" w:rsidRDefault="009D7ADB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ting </w:t>
            </w:r>
            <w:r w:rsidR="002F1E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consider different ways to use sensor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E377F05" w14:textId="3A8A3421" w:rsidR="009D7ADB" w:rsidRPr="009D7ADB" w:rsidRDefault="002F1EF0" w:rsidP="009D7AD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</w:t>
            </w:r>
            <w:r w:rsidR="009D7ADB" w:rsidRPr="009D7ADB">
              <w:rPr>
                <w:rFonts w:ascii="Lato" w:hAnsi="Lato"/>
              </w:rPr>
              <w:t xml:space="preserve">pply what you have learnt to make the car complete </w:t>
            </w:r>
            <w:r w:rsidR="00BD4BCD">
              <w:rPr>
                <w:rFonts w:ascii="Lato" w:hAnsi="Lato"/>
              </w:rPr>
              <w:t>one</w:t>
            </w:r>
            <w:r w:rsidR="009D7ADB" w:rsidRPr="009D7ADB">
              <w:rPr>
                <w:rFonts w:ascii="Lato" w:hAnsi="Lato"/>
              </w:rPr>
              <w:t xml:space="preserve"> lap autonomously</w:t>
            </w:r>
          </w:p>
          <w:p w14:paraId="02109459" w14:textId="77777777" w:rsidR="009D7ADB" w:rsidRPr="009D7ADB" w:rsidRDefault="009D7ADB" w:rsidP="009D7AD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D7ADB">
              <w:rPr>
                <w:rFonts w:ascii="Lato" w:hAnsi="Lato"/>
              </w:rPr>
              <w:t>Complete one safe lap as quickly as possible</w:t>
            </w:r>
          </w:p>
          <w:p w14:paraId="2D6A892F" w14:textId="21F4043E" w:rsidR="000162B6" w:rsidRPr="009D7ADB" w:rsidRDefault="009D7ADB" w:rsidP="009D7AD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D7ADB">
              <w:rPr>
                <w:rFonts w:ascii="Lato" w:hAnsi="Lato"/>
              </w:rPr>
              <w:t xml:space="preserve">Utilise sensors to automate the car and make the vehicle more </w:t>
            </w:r>
            <w:r w:rsidR="00BD4BCD">
              <w:rPr>
                <w:rFonts w:ascii="Lato" w:hAnsi="Lato"/>
              </w:rPr>
              <w:t>‘</w:t>
            </w:r>
            <w:r w:rsidRPr="009D7ADB">
              <w:rPr>
                <w:rFonts w:ascii="Lato" w:hAnsi="Lato"/>
              </w:rPr>
              <w:t>intelligent</w:t>
            </w:r>
            <w:r w:rsidR="00BD4BCD">
              <w:rPr>
                <w:rFonts w:ascii="Lato" w:hAnsi="Lato"/>
              </w:rPr>
              <w:t>’</w:t>
            </w:r>
          </w:p>
        </w:tc>
      </w:tr>
      <w:tr w:rsidR="000162B6" w14:paraId="22761DF2" w14:textId="77777777" w:rsidTr="00B5119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637AB65E" w:rsidR="000162B6" w:rsidRDefault="000162B6" w:rsidP="00B5119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BD4BCD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BD4BCD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BD4BCD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4FDBBAE" w:rsidR="000162B6" w:rsidRDefault="000162B6" w:rsidP="00B5119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BD4BCD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B5119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2860D64" w14:textId="58F55837" w:rsidR="000162B6" w:rsidRDefault="002F1EF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9A176F">
              <w:rPr>
                <w:rFonts w:ascii="Lato" w:hAnsi="Lato"/>
              </w:rPr>
              <w:t>s enjoy watching their vehicle follow the instructions.</w:t>
            </w:r>
          </w:p>
          <w:p w14:paraId="156BA6D3" w14:textId="4D81C21F" w:rsidR="009D7ADB" w:rsidRDefault="009D7ADB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them to make small changes often so they can see the impact</w:t>
            </w:r>
          </w:p>
          <w:p w14:paraId="556FF435" w14:textId="77777777" w:rsidR="009A176F" w:rsidRDefault="009A176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the use of trial and error</w:t>
            </w:r>
          </w:p>
          <w:p w14:paraId="6FDD284F" w14:textId="618A8C28" w:rsidR="009A176F" w:rsidRDefault="009A176F" w:rsidP="009A176F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598A7A08" w:rsidR="000162B6" w:rsidRDefault="000162B6" w:rsidP="00B51193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BD4BCD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34E847D3" w:rsidR="000162B6" w:rsidRPr="000162B6" w:rsidRDefault="002F1EF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9D7ADB">
              <w:rPr>
                <w:rFonts w:ascii="Lato" w:hAnsi="Lato"/>
                <w:bCs/>
              </w:rPr>
              <w:t>s use the line sensor on a test track</w:t>
            </w:r>
          </w:p>
          <w:p w14:paraId="5CD7FA76" w14:textId="1794F781" w:rsidR="000162B6" w:rsidRDefault="000162B6" w:rsidP="00B51193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BD4BCD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62FEB093" w:rsidR="000162B6" w:rsidRPr="000162B6" w:rsidRDefault="002F1EF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9D7ADB">
              <w:rPr>
                <w:rFonts w:ascii="Lato" w:hAnsi="Lato"/>
                <w:bCs/>
              </w:rPr>
              <w:t>s use a line sensor to complete a lap of the racetrack</w:t>
            </w:r>
          </w:p>
          <w:p w14:paraId="5DC555B7" w14:textId="02B5BECF" w:rsidR="000162B6" w:rsidRDefault="000162B6" w:rsidP="00B51193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BD4BCD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6E04DE46" w:rsidR="000162B6" w:rsidRDefault="002F1EF0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9A176F">
              <w:rPr>
                <w:rFonts w:ascii="Lato" w:hAnsi="Lato"/>
              </w:rPr>
              <w:t xml:space="preserve">s </w:t>
            </w:r>
            <w:r w:rsidR="009D7ADB">
              <w:rPr>
                <w:rFonts w:ascii="Lato" w:hAnsi="Lato"/>
              </w:rPr>
              <w:t>come up with idea and modifications to support multiple cars on the track at the same time</w:t>
            </w:r>
          </w:p>
        </w:tc>
      </w:tr>
      <w:tr w:rsidR="000162B6" w14:paraId="7AFBB381" w14:textId="77777777" w:rsidTr="00B5119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1BA0F223" w:rsidR="000162B6" w:rsidRDefault="000162B6" w:rsidP="00B5119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BD4BCD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82E70BC" w:rsidR="000162B6" w:rsidRDefault="000162B6" w:rsidP="00B5119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BD4BCD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B5119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A9ECB5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igning algorithms to solve problems</w:t>
            </w:r>
          </w:p>
          <w:p w14:paraId="3857991C" w14:textId="77777777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reaking a problem down into easy to solve sections</w:t>
            </w:r>
          </w:p>
          <w:p w14:paraId="6EE9733B" w14:textId="1BDE921B" w:rsidR="009D7ADB" w:rsidRDefault="009D7ADB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ading sensor data and making decisions using selection statemen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6004697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utonomous</w:t>
            </w:r>
          </w:p>
          <w:p w14:paraId="517B5AA4" w14:textId="77777777" w:rsidR="009A176F" w:rsidRDefault="009A176F" w:rsidP="002C25C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lgorithm</w:t>
            </w:r>
          </w:p>
          <w:p w14:paraId="0DC9EA6E" w14:textId="77777777" w:rsidR="002C25C4" w:rsidRDefault="002C25C4" w:rsidP="002C25C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composition</w:t>
            </w:r>
          </w:p>
          <w:p w14:paraId="10307B84" w14:textId="6E31A91D" w:rsidR="009D7ADB" w:rsidRPr="002C25C4" w:rsidRDefault="009D7ADB" w:rsidP="002C25C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ine sensor</w:t>
            </w:r>
          </w:p>
        </w:tc>
      </w:tr>
      <w:tr w:rsidR="000162B6" w14:paraId="7173720D" w14:textId="77777777" w:rsidTr="00B5119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2593DD9" w:rsidR="000162B6" w:rsidRDefault="000162B6" w:rsidP="00B5119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0C03DF20" w:rsidR="000162B6" w:rsidRDefault="000162B6" w:rsidP="00B51193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B51193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526409A" w14:textId="3BA9A254" w:rsidR="009A176F" w:rsidRPr="00BD4BCD" w:rsidRDefault="009A176F" w:rsidP="00BD4BCD">
            <w:pPr>
              <w:rPr>
                <w:rFonts w:ascii="Lato" w:hAnsi="Lato"/>
                <w:bCs/>
              </w:rPr>
            </w:pPr>
            <w:r w:rsidRPr="00BD4BCD">
              <w:rPr>
                <w:rFonts w:ascii="Lato" w:hAnsi="Lato"/>
                <w:bCs/>
              </w:rPr>
              <w:t xml:space="preserve">Some </w:t>
            </w:r>
            <w:r w:rsidR="002F1EF0">
              <w:rPr>
                <w:rFonts w:ascii="Lato" w:hAnsi="Lato"/>
                <w:bCs/>
              </w:rPr>
              <w:t>Learner</w:t>
            </w:r>
            <w:r w:rsidRPr="00BD4BCD">
              <w:rPr>
                <w:rFonts w:ascii="Lato" w:hAnsi="Lato"/>
                <w:bCs/>
              </w:rPr>
              <w:t>s will want to try and solve the lap in one go.</w:t>
            </w:r>
          </w:p>
          <w:p w14:paraId="058C2FF1" w14:textId="2C8BB930" w:rsidR="000162B6" w:rsidRPr="00BD4BCD" w:rsidRDefault="009A176F" w:rsidP="00BD4BCD">
            <w:pPr>
              <w:rPr>
                <w:rFonts w:ascii="Lato" w:hAnsi="Lato"/>
                <w:b/>
                <w:bCs/>
              </w:rPr>
            </w:pPr>
            <w:r w:rsidRPr="00BD4BCD">
              <w:rPr>
                <w:rFonts w:ascii="Lato" w:hAnsi="Lato"/>
                <w:bCs/>
              </w:rPr>
              <w:t xml:space="preserve">Encourage </w:t>
            </w:r>
            <w:r w:rsidR="002F1EF0">
              <w:rPr>
                <w:rFonts w:ascii="Lato" w:hAnsi="Lato"/>
                <w:bCs/>
              </w:rPr>
              <w:t>Learner</w:t>
            </w:r>
            <w:r w:rsidRPr="00BD4BCD">
              <w:rPr>
                <w:rFonts w:ascii="Lato" w:hAnsi="Lato"/>
                <w:bCs/>
              </w:rPr>
              <w:t xml:space="preserve">s to break it into sections and test each section </w:t>
            </w:r>
            <w:r w:rsidR="00BD4BCD">
              <w:rPr>
                <w:rFonts w:ascii="Lato" w:hAnsi="Lato"/>
                <w:bCs/>
              </w:rPr>
              <w:t>one-by-one</w:t>
            </w:r>
            <w:r w:rsidRPr="00BD4BCD">
              <w:rPr>
                <w:rFonts w:ascii="Lato" w:hAnsi="Lato"/>
                <w:bCs/>
              </w:rPr>
              <w:t>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522D424" w14:textId="77777777" w:rsidR="002F1EF0" w:rsidRDefault="002F1EF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6-18 ppt</w:t>
            </w:r>
          </w:p>
          <w:p w14:paraId="6907ED00" w14:textId="380DDE01" w:rsidR="002F1EF0" w:rsidRDefault="002F1EF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6-18 Activity Sheet</w:t>
            </w:r>
          </w:p>
          <w:p w14:paraId="070AACA6" w14:textId="24E4109C" w:rsidR="002F1EF0" w:rsidRDefault="002F1EF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2F1EF0">
              <w:rPr>
                <w:rFonts w:ascii="Lato" w:hAnsi="Lato"/>
              </w:rPr>
              <w:t>Lesson 16 linefollower</w:t>
            </w:r>
            <w:r>
              <w:rPr>
                <w:rFonts w:ascii="Lato" w:hAnsi="Lato"/>
              </w:rPr>
              <w:t>.hex</w:t>
            </w:r>
          </w:p>
          <w:p w14:paraId="32C66AE9" w14:textId="19017C3D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ce</w:t>
            </w:r>
            <w:r w:rsidR="00BD4BCD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rack Modules</w:t>
            </w:r>
          </w:p>
          <w:p w14:paraId="6CC61F50" w14:textId="0CB703A2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BD4BCD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</w:p>
          <w:p w14:paraId="1126FFB3" w14:textId="68BC41EF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193A5993" w14:textId="62C773F9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7" w:history="1">
              <w:r w:rsidR="00BD4BCD" w:rsidRPr="00BD4BCD">
                <w:rPr>
                  <w:rStyle w:val="Hyperlink"/>
                  <w:rFonts w:ascii="Lato" w:hAnsi="Lato"/>
                </w:rPr>
                <w:t>https://m</w:t>
              </w:r>
              <w:r w:rsidRPr="00BD4BCD">
                <w:rPr>
                  <w:rStyle w:val="Hyperlink"/>
                  <w:rFonts w:ascii="Lato" w:hAnsi="Lato"/>
                </w:rPr>
                <w:t>akecode</w:t>
              </w:r>
              <w:r w:rsidR="00BD4BCD" w:rsidRPr="00BD4BCD">
                <w:rPr>
                  <w:rStyle w:val="Hyperlink"/>
                  <w:rFonts w:ascii="Lato" w:hAnsi="Lato"/>
                </w:rPr>
                <w:t>.microbit.org</w:t>
              </w:r>
            </w:hyperlink>
          </w:p>
          <w:p w14:paraId="498AEA82" w14:textId="326DC43B" w:rsidR="009D7ADB" w:rsidRDefault="002F1EF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ine follow tile</w:t>
            </w:r>
            <w:r w:rsidR="009D7ADB">
              <w:rPr>
                <w:rFonts w:ascii="Lato" w:hAnsi="Lato"/>
              </w:rPr>
              <w:t xml:space="preserve"> </w:t>
            </w:r>
            <w:r w:rsidR="00BD4BCD">
              <w:rPr>
                <w:rFonts w:ascii="Lato" w:hAnsi="Lato"/>
              </w:rPr>
              <w:t>t</w:t>
            </w:r>
            <w:r w:rsidR="009D7ADB">
              <w:rPr>
                <w:rFonts w:ascii="Lato" w:hAnsi="Lato"/>
              </w:rPr>
              <w:t>emplates</w:t>
            </w:r>
          </w:p>
          <w:p w14:paraId="738001DC" w14:textId="6D09227A" w:rsidR="009A176F" w:rsidRP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planning</w:t>
            </w:r>
          </w:p>
          <w:p w14:paraId="01003122" w14:textId="77777777" w:rsidR="000162B6" w:rsidRDefault="000162B6" w:rsidP="00B51193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B51193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132CD76" w:rsidR="000162B6" w:rsidRDefault="000162B6" w:rsidP="00B51193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BD4BCD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B51193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3C7DEE9" w14:textId="1378B366" w:rsidR="000162B6" w:rsidRDefault="009A176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hare objectives and remind </w:t>
            </w:r>
            <w:r w:rsidR="002F1E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the project aim</w:t>
            </w:r>
          </w:p>
          <w:p w14:paraId="798B9C4C" w14:textId="57235B07" w:rsidR="009D7ADB" w:rsidRDefault="009D7AD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view </w:t>
            </w:r>
            <w:r w:rsidR="00BD4BCD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sson 4 where we first looked at line sensors, review the code examples here</w:t>
            </w:r>
          </w:p>
          <w:p w14:paraId="396560E0" w14:textId="102BF83C" w:rsidR="009D7ADB" w:rsidRDefault="009D7AD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ook at the template that can be used to create a simple test track or get </w:t>
            </w:r>
            <w:r w:rsidR="002F1E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make their own</w:t>
            </w:r>
          </w:p>
          <w:p w14:paraId="6EB06796" w14:textId="1B425DBE" w:rsidR="009A176F" w:rsidRDefault="009D7AD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alk through the code sample on </w:t>
            </w:r>
            <w:r w:rsidR="002F1EF0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lide 5</w:t>
            </w:r>
            <w:r w:rsidR="009A176F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– give </w:t>
            </w:r>
            <w:r w:rsidR="002F1E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n opportunity to test this code and make any refinements</w:t>
            </w:r>
          </w:p>
          <w:p w14:paraId="357D1A53" w14:textId="2E824201" w:rsidR="009D7ADB" w:rsidRDefault="009D7AD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2F1E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hinking already about multiple cars and how to avoid having to have separate lines or lines that cross over</w:t>
            </w:r>
          </w:p>
          <w:p w14:paraId="7F3842D2" w14:textId="47FEAEE3" w:rsidR="009D7ADB" w:rsidRDefault="009D7AD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upport </w:t>
            </w:r>
            <w:r w:rsidR="002F1E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in designing and making a test track using the template</w:t>
            </w:r>
          </w:p>
          <w:p w14:paraId="1FF19B5F" w14:textId="5C130CF3" w:rsidR="009D7ADB" w:rsidRDefault="009D7AD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upport </w:t>
            </w:r>
            <w:r w:rsidR="002F1E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in making overlays for the racetrack and testing their code</w:t>
            </w:r>
          </w:p>
          <w:p w14:paraId="1E8E4627" w14:textId="77777777" w:rsidR="009D7ADB" w:rsidRDefault="009D7AD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2F1E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attempt the </w:t>
            </w:r>
            <w:r w:rsidR="00BD4BCD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tretch </w:t>
            </w:r>
            <w:r w:rsidR="00BD4BCD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asks</w:t>
            </w:r>
          </w:p>
          <w:p w14:paraId="28B63950" w14:textId="61E4B8B1" w:rsidR="002F1EF0" w:rsidRPr="002F1EF0" w:rsidRDefault="002F1EF0" w:rsidP="002F1EF0">
            <w:pPr>
              <w:ind w:left="360"/>
              <w:rPr>
                <w:rFonts w:ascii="Lato" w:hAnsi="Lato"/>
              </w:rPr>
            </w:pPr>
          </w:p>
        </w:tc>
      </w:tr>
      <w:tr w:rsidR="000162B6" w14:paraId="24B9CFD5" w14:textId="77777777" w:rsidTr="00B51193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B51193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B51193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60D242F" w14:textId="77777777" w:rsidR="000162B6" w:rsidRDefault="009D7AD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est track </w:t>
            </w:r>
          </w:p>
          <w:p w14:paraId="59B8F8A0" w14:textId="41D6DBB2" w:rsidR="009D7ADB" w:rsidRDefault="009D7ADB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Overlays for race track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9FD802" w14:textId="77777777" w:rsidR="00BD4BCD" w:rsidRDefault="00BD4BCD" w:rsidP="006B36F6">
      <w:pPr>
        <w:spacing w:after="0" w:line="240" w:lineRule="auto"/>
      </w:pPr>
      <w:r>
        <w:separator/>
      </w:r>
    </w:p>
  </w:endnote>
  <w:endnote w:type="continuationSeparator" w:id="0">
    <w:p w14:paraId="156A0D32" w14:textId="77777777" w:rsidR="00BD4BCD" w:rsidRDefault="00BD4BC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BD4BCD" w:rsidRDefault="00BD4BCD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BD4BCD" w:rsidRPr="006B36F6" w:rsidRDefault="00BD4BCD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4B874E" w14:textId="77777777" w:rsidR="00BD4BCD" w:rsidRDefault="00BD4BCD" w:rsidP="006B36F6">
      <w:pPr>
        <w:spacing w:after="0" w:line="240" w:lineRule="auto"/>
      </w:pPr>
      <w:r>
        <w:separator/>
      </w:r>
    </w:p>
  </w:footnote>
  <w:footnote w:type="continuationSeparator" w:id="0">
    <w:p w14:paraId="2E241483" w14:textId="77777777" w:rsidR="00BD4BCD" w:rsidRDefault="00BD4BC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BD4BCD" w:rsidRDefault="00BD4BCD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B757D"/>
    <w:multiLevelType w:val="hybridMultilevel"/>
    <w:tmpl w:val="0BC6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AC3395"/>
    <w:multiLevelType w:val="hybridMultilevel"/>
    <w:tmpl w:val="0D0CF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53418"/>
    <w:multiLevelType w:val="hybridMultilevel"/>
    <w:tmpl w:val="726401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1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0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ExMLMwNTYzNzBW0lEKTi0uzszPAykwrAUAEdJe9SwAAAA="/>
  </w:docVars>
  <w:rsids>
    <w:rsidRoot w:val="00D0274F"/>
    <w:rsid w:val="00010B91"/>
    <w:rsid w:val="000162B6"/>
    <w:rsid w:val="000751A3"/>
    <w:rsid w:val="0008457D"/>
    <w:rsid w:val="000B2EC1"/>
    <w:rsid w:val="000E633D"/>
    <w:rsid w:val="001D3E62"/>
    <w:rsid w:val="002C21F9"/>
    <w:rsid w:val="002C25C4"/>
    <w:rsid w:val="002C77FD"/>
    <w:rsid w:val="002E70C3"/>
    <w:rsid w:val="002F1EF0"/>
    <w:rsid w:val="002F79FF"/>
    <w:rsid w:val="00303314"/>
    <w:rsid w:val="003268D4"/>
    <w:rsid w:val="00393C71"/>
    <w:rsid w:val="00463B37"/>
    <w:rsid w:val="004707BA"/>
    <w:rsid w:val="00500BAE"/>
    <w:rsid w:val="0050517C"/>
    <w:rsid w:val="005535F1"/>
    <w:rsid w:val="0059339C"/>
    <w:rsid w:val="005E7112"/>
    <w:rsid w:val="005F5105"/>
    <w:rsid w:val="00691243"/>
    <w:rsid w:val="006B36F6"/>
    <w:rsid w:val="006D6D03"/>
    <w:rsid w:val="007267DC"/>
    <w:rsid w:val="0076387A"/>
    <w:rsid w:val="00780D09"/>
    <w:rsid w:val="007A5B66"/>
    <w:rsid w:val="007E01BA"/>
    <w:rsid w:val="00822C59"/>
    <w:rsid w:val="008437B2"/>
    <w:rsid w:val="008927E9"/>
    <w:rsid w:val="008B0E47"/>
    <w:rsid w:val="008C6D76"/>
    <w:rsid w:val="008D6549"/>
    <w:rsid w:val="008F13CC"/>
    <w:rsid w:val="0090526F"/>
    <w:rsid w:val="00923F20"/>
    <w:rsid w:val="009404EF"/>
    <w:rsid w:val="00953671"/>
    <w:rsid w:val="009A176F"/>
    <w:rsid w:val="009C5BB8"/>
    <w:rsid w:val="009D3297"/>
    <w:rsid w:val="009D7ADB"/>
    <w:rsid w:val="009E2854"/>
    <w:rsid w:val="009F1E4A"/>
    <w:rsid w:val="009F3E27"/>
    <w:rsid w:val="00A02AE3"/>
    <w:rsid w:val="00A351FC"/>
    <w:rsid w:val="00A510A5"/>
    <w:rsid w:val="00A75B10"/>
    <w:rsid w:val="00B51193"/>
    <w:rsid w:val="00B956C7"/>
    <w:rsid w:val="00BD4BCD"/>
    <w:rsid w:val="00BE23C5"/>
    <w:rsid w:val="00C7544E"/>
    <w:rsid w:val="00D0274F"/>
    <w:rsid w:val="00D458A8"/>
    <w:rsid w:val="00D6313E"/>
    <w:rsid w:val="00E14232"/>
    <w:rsid w:val="00ED35AF"/>
    <w:rsid w:val="00ED3A06"/>
    <w:rsid w:val="00F1388C"/>
    <w:rsid w:val="00F41341"/>
    <w:rsid w:val="00F62315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</cp:revision>
  <dcterms:created xsi:type="dcterms:W3CDTF">2019-01-05T15:53:00Z</dcterms:created>
  <dcterms:modified xsi:type="dcterms:W3CDTF">2019-08-13T10:06:00Z</dcterms:modified>
</cp:coreProperties>
</file>